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1600 Clifton Road, NE  MS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465E662A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472B2E">
        <w:t>April 7</w:t>
      </w:r>
      <w:r w:rsidR="00101F1D">
        <w:t>, 202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101F1D" w14:paraId="73CE2991" w14:textId="2CAFE241">
      <w:r>
        <w:t xml:space="preserve">This change request is to </w:t>
      </w:r>
      <w:r w:rsidR="00472B2E">
        <w:t>make the following change in the</w:t>
      </w:r>
      <w:r>
        <w:t xml:space="preserve"> </w:t>
      </w:r>
      <w:r w:rsidR="00472B2E">
        <w:t xml:space="preserve">CDC </w:t>
      </w:r>
      <w:r>
        <w:t xml:space="preserve">Eviction </w:t>
      </w:r>
      <w:r w:rsidR="00472B2E">
        <w:t xml:space="preserve">Protection </w:t>
      </w:r>
      <w:r>
        <w:t xml:space="preserve">Declaration </w:t>
      </w:r>
      <w:r w:rsidR="00472B2E">
        <w:t>F</w:t>
      </w:r>
      <w:r>
        <w:t>orm</w:t>
      </w:r>
      <w:r w:rsidR="00472B2E">
        <w:t>:</w:t>
      </w:r>
    </w:p>
    <w:p w:rsidR="00472B2E" w:rsidP="004B27C3" w:rsidRDefault="00472B2E" w14:paraId="6FEA144F" w14:textId="72879128"/>
    <w:p w:rsidR="00472B2E" w:rsidP="004B27C3" w:rsidRDefault="00472B2E" w14:paraId="55D8988D" w14:textId="637CFF44">
      <w:r>
        <w:t>Current 0920-1303 approval:</w:t>
      </w:r>
    </w:p>
    <w:p w:rsidR="00472B2E" w:rsidP="00472B2E" w:rsidRDefault="00472B2E" w14:paraId="751602B7" w14:textId="77777777">
      <w:r>
        <w:t xml:space="preserve">You are likely to have earned under this amount if you receive any of the following benefits: </w:t>
      </w:r>
    </w:p>
    <w:p w:rsidR="00472B2E" w:rsidP="00472B2E" w:rsidRDefault="00472B2E" w14:paraId="68730CC1" w14:textId="77777777">
      <w:r>
        <w:t>•</w:t>
      </w:r>
      <w:r>
        <w:tab/>
        <w:t>Supplemental Nutrition Assistance Program (SNAP)</w:t>
      </w:r>
    </w:p>
    <w:p w:rsidR="00472B2E" w:rsidP="00472B2E" w:rsidRDefault="00472B2E" w14:paraId="20BD4612" w14:textId="77777777">
      <w:r>
        <w:t>•</w:t>
      </w:r>
      <w:r>
        <w:tab/>
        <w:t>Temporary Assistance for Needy Families (TANF)</w:t>
      </w:r>
    </w:p>
    <w:p w:rsidR="00472B2E" w:rsidP="00472B2E" w:rsidRDefault="00472B2E" w14:paraId="1835E0FB" w14:textId="77777777">
      <w:r>
        <w:t>•</w:t>
      </w:r>
      <w:r>
        <w:tab/>
        <w:t>Supplemental Security Income (SSI)</w:t>
      </w:r>
    </w:p>
    <w:p w:rsidR="00472B2E" w:rsidP="00472B2E" w:rsidRDefault="00472B2E" w14:paraId="3B76250C" w14:textId="4D59B961">
      <w:r>
        <w:t>•</w:t>
      </w:r>
      <w:r>
        <w:tab/>
      </w:r>
      <w:r w:rsidRPr="00472B2E">
        <w:rPr>
          <w:highlight w:val="yellow"/>
        </w:rPr>
        <w:t>Supplemental Security Disability Income (SSDI)</w:t>
      </w:r>
    </w:p>
    <w:p w:rsidR="00472B2E" w:rsidP="00472B2E" w:rsidRDefault="00472B2E" w14:paraId="0629AABD" w14:textId="0787C8BD"/>
    <w:p w:rsidR="00472B2E" w:rsidP="00472B2E" w:rsidRDefault="00472B2E" w14:paraId="7F2CB759" w14:textId="61EB8E36">
      <w:r>
        <w:t>Change Requested:</w:t>
      </w:r>
    </w:p>
    <w:p w:rsidR="00472B2E" w:rsidP="00472B2E" w:rsidRDefault="00472B2E" w14:paraId="4C6D1D1C" w14:textId="77777777">
      <w:r>
        <w:t xml:space="preserve">You are likely to have earned under this amount if you receive any of the following benefits: </w:t>
      </w:r>
    </w:p>
    <w:p w:rsidR="00472B2E" w:rsidP="00472B2E" w:rsidRDefault="00472B2E" w14:paraId="110291CB" w14:textId="77777777">
      <w:r>
        <w:t>•</w:t>
      </w:r>
      <w:r>
        <w:tab/>
        <w:t>Supplemental Nutrition Assistance Program (SNAP)</w:t>
      </w:r>
    </w:p>
    <w:p w:rsidR="00472B2E" w:rsidP="00472B2E" w:rsidRDefault="00472B2E" w14:paraId="2A9FCB53" w14:textId="77777777">
      <w:r>
        <w:t>•</w:t>
      </w:r>
      <w:r>
        <w:tab/>
        <w:t>Temporary Assistance for Needy Families (TANF)</w:t>
      </w:r>
    </w:p>
    <w:p w:rsidR="00472B2E" w:rsidP="00472B2E" w:rsidRDefault="00472B2E" w14:paraId="4F47F9EE" w14:textId="77777777">
      <w:r>
        <w:t>•</w:t>
      </w:r>
      <w:r>
        <w:tab/>
        <w:t>Supplemental Security Income (SSI)</w:t>
      </w:r>
    </w:p>
    <w:p w:rsidR="00472B2E" w:rsidP="00472B2E" w:rsidRDefault="00472B2E" w14:paraId="24BB87E8" w14:textId="7B66A45C">
      <w:r>
        <w:t>•</w:t>
      </w:r>
      <w:r>
        <w:tab/>
      </w:r>
      <w:r w:rsidRPr="00472B2E">
        <w:rPr>
          <w:highlight w:val="yellow"/>
        </w:rPr>
        <w:t>S</w:t>
      </w:r>
      <w:r w:rsidR="0003044A">
        <w:rPr>
          <w:highlight w:val="yellow"/>
        </w:rPr>
        <w:t>ocial</w:t>
      </w:r>
      <w:r w:rsidRPr="00472B2E">
        <w:rPr>
          <w:highlight w:val="yellow"/>
        </w:rPr>
        <w:t xml:space="preserve"> Security Disability Insurance (SSDI)</w:t>
      </w:r>
    </w:p>
    <w:p w:rsidRPr="004B27C3" w:rsidR="00101F1D" w:rsidP="004B27C3" w:rsidRDefault="00101F1D" w14:paraId="4CE59A8D" w14:textId="77777777"/>
    <w:p w:rsidR="00AC4D6E" w:rsidP="001039EB" w:rsidRDefault="00AC4D6E" w14:paraId="5538FC56" w14:textId="77777777">
      <w:r>
        <w:t>Additionally, CDC would like to add versions of the CDC Eviction Protection Declaration in the following languages:</w:t>
      </w:r>
    </w:p>
    <w:p w:rsidR="00AC4D6E" w:rsidP="001039EB" w:rsidRDefault="00AC4D6E" w14:paraId="48CB0A91" w14:textId="2C4525C7">
      <w:r>
        <w:t>Somali</w:t>
      </w:r>
    </w:p>
    <w:p w:rsidR="00AC4D6E" w:rsidP="001039EB" w:rsidRDefault="00AC4D6E" w14:paraId="73C7109E" w14:textId="6FF5DEE8">
      <w:r>
        <w:t>Traditional Chinese</w:t>
      </w:r>
    </w:p>
    <w:p w:rsidR="00AC4D6E" w:rsidP="001039EB" w:rsidRDefault="00AC4D6E" w14:paraId="46756AC9" w14:textId="393AE746">
      <w:r>
        <w:t>Hindi</w:t>
      </w:r>
    </w:p>
    <w:p w:rsidR="00AC4D6E" w:rsidP="001039EB" w:rsidRDefault="00AC4D6E" w14:paraId="23C72DD1" w14:textId="0A24225C">
      <w:r>
        <w:t>Haitian Creole</w:t>
      </w:r>
    </w:p>
    <w:p w:rsidR="00AC4D6E" w:rsidP="001039EB" w:rsidRDefault="00AC4D6E" w14:paraId="2746D540" w14:textId="6312AA69">
      <w:r>
        <w:t xml:space="preserve">Russian </w:t>
      </w:r>
    </w:p>
    <w:p w:rsidR="00AC4D6E" w:rsidP="001039EB" w:rsidRDefault="00AC4D6E" w14:paraId="5E206B3D" w14:textId="5DC80C12">
      <w:r>
        <w:t>Amharic</w:t>
      </w:r>
    </w:p>
    <w:p w:rsidR="00AC4D6E" w:rsidP="001039EB" w:rsidRDefault="00AC4D6E" w14:paraId="5E83E6A7" w14:textId="4A8FA322">
      <w:r>
        <w:t>Spanish</w:t>
      </w:r>
    </w:p>
    <w:p w:rsidR="00AC4D6E" w:rsidP="001039EB" w:rsidRDefault="00AC4D6E" w14:paraId="1BF6BD51" w14:textId="77777777"/>
    <w:p w:rsidR="00AC4D6E" w:rsidP="001039EB" w:rsidRDefault="00AC4D6E" w14:paraId="2B88DD53" w14:textId="77777777"/>
    <w:p w:rsidRPr="00A12855" w:rsidR="00FE0C54" w:rsidP="001039EB" w:rsidRDefault="00FA32FE" w14:paraId="513F6883" w14:textId="499C770F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no </w:t>
      </w:r>
      <w:r w:rsidR="00AC4D6E">
        <w:t xml:space="preserve">additional </w:t>
      </w:r>
      <w:r w:rsidR="001039EB">
        <w:t>changes t</w:t>
      </w:r>
      <w:r w:rsidR="00AC4D6E">
        <w:t>o</w:t>
      </w:r>
      <w:r w:rsidR="001039EB">
        <w:t xml:space="preserve">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rgUAOphOeywAAAA="/>
  </w:docVars>
  <w:rsids>
    <w:rsidRoot w:val="00281300"/>
    <w:rsid w:val="0003044A"/>
    <w:rsid w:val="000B04E1"/>
    <w:rsid w:val="0010088B"/>
    <w:rsid w:val="00101F1D"/>
    <w:rsid w:val="001039EB"/>
    <w:rsid w:val="00161522"/>
    <w:rsid w:val="001D4D72"/>
    <w:rsid w:val="001E5B1C"/>
    <w:rsid w:val="00263B2F"/>
    <w:rsid w:val="00275C22"/>
    <w:rsid w:val="00281300"/>
    <w:rsid w:val="00286AC1"/>
    <w:rsid w:val="002B2BE7"/>
    <w:rsid w:val="00364B6A"/>
    <w:rsid w:val="003852F9"/>
    <w:rsid w:val="00472B2E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AC4D6E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Zirger, Jeffrey (CDC/DDPHSS/OS/OSI)</cp:lastModifiedBy>
  <cp:revision>5</cp:revision>
  <dcterms:created xsi:type="dcterms:W3CDTF">2021-04-07T15:19:00Z</dcterms:created>
  <dcterms:modified xsi:type="dcterms:W3CDTF">2021-04-0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